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E15DB" w14:textId="77777777" w:rsidR="00003721" w:rsidRDefault="00A25BFA" w:rsidP="00FB2DE2">
      <w:pPr>
        <w:spacing w:after="0"/>
        <w:jc w:val="center"/>
        <w:rPr>
          <w:rFonts w:asciiTheme="majorHAnsi" w:hAnsiTheme="majorHAnsi"/>
          <w:b/>
        </w:rPr>
      </w:pPr>
      <w:r>
        <w:rPr>
          <w:noProof/>
        </w:rPr>
        <w:drawing>
          <wp:inline distT="0" distB="0" distL="0" distR="0" wp14:anchorId="51259674" wp14:editId="2A09CF69">
            <wp:extent cx="5732145" cy="1548398"/>
            <wp:effectExtent l="0" t="0" r="1905" b="0"/>
            <wp:docPr id="2" name="Picture 1" descr="D:\DATA COMPUTERKU\dSIGN\UNIQHBA\kop surat\heade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D:\DATA COMPUTERKU\dSIGN\UNIQHBA\kop surat\heade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548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93A0A" w14:textId="77777777" w:rsidR="00003721" w:rsidRDefault="00003721" w:rsidP="00FB2DE2">
      <w:pPr>
        <w:spacing w:after="0"/>
        <w:jc w:val="center"/>
        <w:rPr>
          <w:rFonts w:asciiTheme="majorHAnsi" w:hAnsiTheme="majorHAnsi"/>
          <w:b/>
        </w:rPr>
      </w:pPr>
    </w:p>
    <w:p w14:paraId="19B043C9" w14:textId="5F7202DA" w:rsidR="00D45E15" w:rsidRPr="00D45E15" w:rsidRDefault="00D45E15" w:rsidP="00D45E15">
      <w:pPr>
        <w:pBdr>
          <w:bottom w:val="single" w:sz="6" w:space="1" w:color="auto"/>
        </w:pBd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45E15">
        <w:rPr>
          <w:rFonts w:asciiTheme="majorBidi" w:hAnsiTheme="majorBidi" w:cstheme="majorBidi"/>
          <w:b/>
          <w:bCs/>
          <w:sz w:val="28"/>
          <w:szCs w:val="28"/>
        </w:rPr>
        <w:t>SURAT PERNYATAAN DAN DUKUNGAN PEMBIMBING/PENDAMPING PENELITIAN/PENGABDIAN KEPADA MASYARAKAT</w:t>
      </w:r>
    </w:p>
    <w:p w14:paraId="1B84ECCF" w14:textId="77777777" w:rsidR="00D45E15" w:rsidRPr="00D45E15" w:rsidRDefault="00D45E15" w:rsidP="00D45E15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54C856A" w14:textId="77777777" w:rsidR="00D45E15" w:rsidRPr="00D45E15" w:rsidRDefault="00D45E1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B83C135" w14:textId="5D54B264" w:rsidR="00FB2DE2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Assalamualaikum </w:t>
      </w:r>
      <w:proofErr w:type="spellStart"/>
      <w:r w:rsidRPr="00D45E15">
        <w:rPr>
          <w:rFonts w:asciiTheme="majorBidi" w:hAnsiTheme="majorBidi" w:cstheme="majorBidi"/>
          <w:sz w:val="24"/>
          <w:szCs w:val="24"/>
        </w:rPr>
        <w:t>Wr</w:t>
      </w:r>
      <w:proofErr w:type="spellEnd"/>
      <w:r w:rsidRPr="00D45E15">
        <w:rPr>
          <w:rFonts w:asciiTheme="majorBidi" w:hAnsiTheme="majorBidi" w:cstheme="majorBidi"/>
          <w:sz w:val="24"/>
          <w:szCs w:val="24"/>
        </w:rPr>
        <w:t>. Wb</w:t>
      </w:r>
    </w:p>
    <w:p w14:paraId="10393C47" w14:textId="77777777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Berdasarkan penilaian kami terhadap proposal / protokol penelitian mahasiswa</w:t>
      </w:r>
    </w:p>
    <w:p w14:paraId="31A9E1D8" w14:textId="55F00FE7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39"/>
        <w:gridCol w:w="429"/>
        <w:gridCol w:w="6087"/>
      </w:tblGrid>
      <w:tr w:rsidR="00743CC5" w:rsidRPr="00D45E15" w14:paraId="1421EEBB" w14:textId="77777777" w:rsidTr="00743CC5">
        <w:tc>
          <w:tcPr>
            <w:tcW w:w="3360" w:type="dxa"/>
          </w:tcPr>
          <w:p w14:paraId="3B80EFB9" w14:textId="586CE69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Nama</w:t>
            </w:r>
          </w:p>
        </w:tc>
        <w:tc>
          <w:tcPr>
            <w:tcW w:w="434" w:type="dxa"/>
          </w:tcPr>
          <w:p w14:paraId="5C795C27" w14:textId="3FB74ED9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36D13D1A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74238AF9" w14:textId="77777777" w:rsidTr="00743CC5">
        <w:tc>
          <w:tcPr>
            <w:tcW w:w="3360" w:type="dxa"/>
          </w:tcPr>
          <w:p w14:paraId="74D03F11" w14:textId="39DBEB1C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NIM</w:t>
            </w:r>
          </w:p>
        </w:tc>
        <w:tc>
          <w:tcPr>
            <w:tcW w:w="434" w:type="dxa"/>
          </w:tcPr>
          <w:p w14:paraId="741065C9" w14:textId="7658BBB6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341DBE8A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26859302" w14:textId="77777777" w:rsidTr="00743CC5">
        <w:tc>
          <w:tcPr>
            <w:tcW w:w="3360" w:type="dxa"/>
          </w:tcPr>
          <w:p w14:paraId="1297604E" w14:textId="1D034D02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Angkatan</w:t>
            </w:r>
          </w:p>
        </w:tc>
        <w:tc>
          <w:tcPr>
            <w:tcW w:w="434" w:type="dxa"/>
          </w:tcPr>
          <w:p w14:paraId="54564EE6" w14:textId="45263000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0E1DC119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226A9E4A" w14:textId="77777777" w:rsidTr="00743CC5">
        <w:tc>
          <w:tcPr>
            <w:tcW w:w="3360" w:type="dxa"/>
          </w:tcPr>
          <w:p w14:paraId="6D656CAB" w14:textId="111B4D52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Judul Penelitian</w:t>
            </w:r>
            <w:r w:rsidR="00D45E15">
              <w:rPr>
                <w:rFonts w:asciiTheme="majorBidi" w:hAnsiTheme="majorBidi" w:cstheme="majorBidi"/>
                <w:sz w:val="24"/>
                <w:szCs w:val="24"/>
              </w:rPr>
              <w:t>/PKM</w:t>
            </w:r>
          </w:p>
        </w:tc>
        <w:tc>
          <w:tcPr>
            <w:tcW w:w="434" w:type="dxa"/>
          </w:tcPr>
          <w:p w14:paraId="6706DE1F" w14:textId="650C45A4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0D842ACC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43CC5" w:rsidRPr="00D45E15" w14:paraId="3BF942F7" w14:textId="77777777" w:rsidTr="00743CC5">
        <w:tc>
          <w:tcPr>
            <w:tcW w:w="3360" w:type="dxa"/>
          </w:tcPr>
          <w:p w14:paraId="6F474FFA" w14:textId="1D28C26B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Pembimbing/Pendamping</w:t>
            </w:r>
          </w:p>
        </w:tc>
        <w:tc>
          <w:tcPr>
            <w:tcW w:w="434" w:type="dxa"/>
          </w:tcPr>
          <w:p w14:paraId="1DD41485" w14:textId="22D89606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5E1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87" w:type="dxa"/>
          </w:tcPr>
          <w:p w14:paraId="6C23FEF7" w14:textId="77777777" w:rsidR="00743CC5" w:rsidRPr="00D45E15" w:rsidRDefault="00743CC5" w:rsidP="00FB2DE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738BAD3" w14:textId="77777777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4F40205" w14:textId="4FFE6F87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F0975AB" w14:textId="295CE618" w:rsidR="00743CC5" w:rsidRPr="00D45E15" w:rsidRDefault="00743CC5" w:rsidP="00FB2DE2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Maka bersama ini kami menyatakan mendukung pelaksanaan penelitian tersebut. Untuk itu kami mohon kiranya agar diberikan pengantar / permohonan ijin penelitian yang ditujukan kepada</w:t>
      </w:r>
    </w:p>
    <w:p w14:paraId="6BF3F04C" w14:textId="1E02068A" w:rsidR="00743CC5" w:rsidRPr="00D45E15" w:rsidRDefault="00743CC5" w:rsidP="00743CC5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Instansi </w:t>
      </w:r>
      <w:proofErr w:type="gramStart"/>
      <w:r w:rsidRPr="00D45E15">
        <w:rPr>
          <w:rFonts w:asciiTheme="majorBidi" w:hAnsiTheme="majorBidi" w:cstheme="majorBidi"/>
          <w:sz w:val="24"/>
          <w:szCs w:val="24"/>
        </w:rPr>
        <w:t>1,  alamat</w:t>
      </w:r>
      <w:proofErr w:type="gramEnd"/>
    </w:p>
    <w:p w14:paraId="4EC190A8" w14:textId="019AC36F" w:rsidR="00743CC5" w:rsidRPr="00D45E15" w:rsidRDefault="00743CC5" w:rsidP="00743CC5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Instansi 2, alamat</w:t>
      </w:r>
    </w:p>
    <w:p w14:paraId="29482370" w14:textId="3ED19937" w:rsidR="00743CC5" w:rsidRPr="00D45E15" w:rsidRDefault="00743CC5" w:rsidP="00743CC5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proofErr w:type="gramStart"/>
      <w:r w:rsidRPr="00D45E15">
        <w:rPr>
          <w:rFonts w:asciiTheme="majorBidi" w:hAnsiTheme="majorBidi" w:cstheme="majorBidi"/>
          <w:sz w:val="24"/>
          <w:szCs w:val="24"/>
        </w:rPr>
        <w:t>Dst..</w:t>
      </w:r>
      <w:proofErr w:type="gramEnd"/>
    </w:p>
    <w:p w14:paraId="1E68BD69" w14:textId="77777777" w:rsidR="00743CC5" w:rsidRPr="00D45E15" w:rsidRDefault="00743CC5" w:rsidP="00743CC5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Kami juga menyatakan BERSEDIA untuk membimbing penelitian dan/atau penulisan publikasi hasil penelitian/pengabdian masyarakat untuk judul yang diajukan ini, sekaligus ikut bertanggungjawab baik secara akademik dan sosial sebagai konsekuensi dari pelaksanaan penelitian dan </w:t>
      </w:r>
      <w:proofErr w:type="spellStart"/>
      <w:r w:rsidRPr="00D45E15">
        <w:rPr>
          <w:rFonts w:asciiTheme="majorBidi" w:hAnsiTheme="majorBidi" w:cstheme="majorBidi"/>
          <w:sz w:val="24"/>
          <w:szCs w:val="24"/>
        </w:rPr>
        <w:t>publikasinya</w:t>
      </w:r>
      <w:proofErr w:type="spellEnd"/>
      <w:r w:rsidRPr="00D45E15">
        <w:rPr>
          <w:rFonts w:asciiTheme="majorBidi" w:hAnsiTheme="majorBidi" w:cstheme="majorBidi"/>
          <w:sz w:val="24"/>
          <w:szCs w:val="24"/>
        </w:rPr>
        <w:t>.</w:t>
      </w:r>
    </w:p>
    <w:p w14:paraId="6789B176" w14:textId="77777777" w:rsidR="00743CC5" w:rsidRPr="00D45E15" w:rsidRDefault="00743CC5" w:rsidP="00743CC5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9EFB3CB" w14:textId="6FF6DBE4" w:rsidR="00743CC5" w:rsidRPr="00D45E15" w:rsidRDefault="00743CC5" w:rsidP="00743CC5">
      <w:pPr>
        <w:spacing w:after="0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Demikian pernyataan dan dukungan kami ini dibuat sebagaimana mestinya. </w:t>
      </w:r>
    </w:p>
    <w:p w14:paraId="687B0C9C" w14:textId="77777777" w:rsidR="00743CC5" w:rsidRPr="00D45E15" w:rsidRDefault="00743CC5" w:rsidP="00743CC5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897FB47" w14:textId="77777777" w:rsidR="00F146DC" w:rsidRPr="00D45E15" w:rsidRDefault="00F146DC" w:rsidP="00FB2DE2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98F9149" w14:textId="1FB76A7C" w:rsidR="00F146DC" w:rsidRPr="00D45E15" w:rsidRDefault="00743CC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tempat</w:t>
      </w:r>
      <w:r w:rsidR="00F146DC" w:rsidRPr="00D45E15">
        <w:rPr>
          <w:rFonts w:asciiTheme="majorBidi" w:hAnsiTheme="majorBidi" w:cstheme="majorBidi"/>
          <w:sz w:val="24"/>
          <w:szCs w:val="24"/>
        </w:rPr>
        <w:t xml:space="preserve">, </w:t>
      </w:r>
      <w:r w:rsidRPr="00D45E15">
        <w:rPr>
          <w:rFonts w:asciiTheme="majorBidi" w:hAnsiTheme="majorBidi" w:cstheme="majorBidi"/>
          <w:sz w:val="24"/>
          <w:szCs w:val="24"/>
        </w:rPr>
        <w:t>tanggal, tahun</w:t>
      </w:r>
    </w:p>
    <w:p w14:paraId="5A7CC93F" w14:textId="00416A8E" w:rsidR="00D45E15" w:rsidRPr="00D45E15" w:rsidRDefault="00D45E1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8A175F1" w14:textId="57BAA15A" w:rsidR="00D45E15" w:rsidRPr="00D45E15" w:rsidRDefault="00D45E1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 xml:space="preserve">Pembimbing 1: ____________________________      </w:t>
      </w:r>
      <w:r w:rsidRPr="00D45E15">
        <w:rPr>
          <w:rFonts w:asciiTheme="majorBidi" w:hAnsiTheme="majorBidi" w:cstheme="majorBidi"/>
          <w:sz w:val="24"/>
          <w:szCs w:val="24"/>
        </w:rPr>
        <w:tab/>
      </w:r>
      <w:r w:rsidRPr="00D45E15">
        <w:rPr>
          <w:rFonts w:asciiTheme="majorBidi" w:hAnsiTheme="majorBidi" w:cstheme="majorBidi"/>
          <w:sz w:val="24"/>
          <w:szCs w:val="24"/>
        </w:rPr>
        <w:tab/>
      </w:r>
      <w:r w:rsidRPr="00D45E15">
        <w:rPr>
          <w:rFonts w:asciiTheme="majorBidi" w:hAnsiTheme="majorBidi" w:cstheme="majorBidi"/>
          <w:sz w:val="24"/>
          <w:szCs w:val="24"/>
        </w:rPr>
        <w:tab/>
        <w:t xml:space="preserve">       tanda </w:t>
      </w:r>
      <w:proofErr w:type="gramStart"/>
      <w:r w:rsidRPr="00D45E15">
        <w:rPr>
          <w:rFonts w:asciiTheme="majorBidi" w:hAnsiTheme="majorBidi" w:cstheme="majorBidi"/>
          <w:sz w:val="24"/>
          <w:szCs w:val="24"/>
        </w:rPr>
        <w:t>tangan :</w:t>
      </w:r>
      <w:proofErr w:type="gramEnd"/>
      <w:r w:rsidRPr="00D45E15">
        <w:rPr>
          <w:rFonts w:asciiTheme="majorBidi" w:hAnsiTheme="majorBidi" w:cstheme="majorBidi"/>
          <w:sz w:val="24"/>
          <w:szCs w:val="24"/>
        </w:rPr>
        <w:t xml:space="preserve"> __________________________</w:t>
      </w:r>
    </w:p>
    <w:p w14:paraId="2DCCD3FC" w14:textId="77777777" w:rsidR="00D45E15" w:rsidRPr="00D45E15" w:rsidRDefault="00D45E1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89ACF90" w14:textId="317DFD59" w:rsidR="00D45E15" w:rsidRPr="00D45E15" w:rsidRDefault="00D45E1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D45E15">
        <w:rPr>
          <w:rFonts w:asciiTheme="majorBidi" w:hAnsiTheme="majorBidi" w:cstheme="majorBidi"/>
          <w:sz w:val="24"/>
          <w:szCs w:val="24"/>
        </w:rPr>
        <w:t>Pembimbing 2</w:t>
      </w:r>
      <w:proofErr w:type="gramStart"/>
      <w:r w:rsidRPr="00D45E15">
        <w:rPr>
          <w:rFonts w:asciiTheme="majorBidi" w:hAnsiTheme="majorBidi" w:cstheme="majorBidi"/>
          <w:sz w:val="24"/>
          <w:szCs w:val="24"/>
        </w:rPr>
        <w:t>:  (</w:t>
      </w:r>
      <w:proofErr w:type="gramEnd"/>
      <w:r w:rsidRPr="00D45E15">
        <w:rPr>
          <w:rFonts w:asciiTheme="majorBidi" w:hAnsiTheme="majorBidi" w:cstheme="majorBidi"/>
          <w:sz w:val="24"/>
          <w:szCs w:val="24"/>
        </w:rPr>
        <w:t xml:space="preserve">Jika tidak ada pembimbing 2, baris ini dihapus   </w:t>
      </w:r>
      <w:r w:rsidRPr="00D45E15">
        <w:rPr>
          <w:rFonts w:asciiTheme="majorBidi" w:hAnsiTheme="majorBidi" w:cstheme="majorBidi"/>
          <w:sz w:val="24"/>
          <w:szCs w:val="24"/>
        </w:rPr>
        <w:t>tanda tangan : __________________________</w:t>
      </w:r>
    </w:p>
    <w:p w14:paraId="4A04E8A5" w14:textId="1619BBAE" w:rsidR="00D45E15" w:rsidRPr="00D45E15" w:rsidRDefault="00D45E15" w:rsidP="00D45E1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0F33CBFE" w14:textId="77777777" w:rsidR="00003721" w:rsidRPr="00D45E15" w:rsidRDefault="00003721" w:rsidP="00A25BFA">
      <w:pPr>
        <w:spacing w:after="0"/>
        <w:ind w:left="5040"/>
        <w:jc w:val="center"/>
        <w:rPr>
          <w:rFonts w:asciiTheme="majorBidi" w:hAnsiTheme="majorBidi" w:cstheme="majorBidi"/>
          <w:sz w:val="24"/>
          <w:szCs w:val="24"/>
        </w:rPr>
      </w:pPr>
    </w:p>
    <w:sectPr w:rsidR="00003721" w:rsidRPr="00D45E15" w:rsidSect="00A25BFA">
      <w:pgSz w:w="11907" w:h="16840" w:code="9"/>
      <w:pgMar w:top="851" w:right="1021" w:bottom="1134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A0A48"/>
    <w:multiLevelType w:val="hybridMultilevel"/>
    <w:tmpl w:val="B64C2F3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FE383A"/>
    <w:multiLevelType w:val="hybridMultilevel"/>
    <w:tmpl w:val="C58C3E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A05831"/>
    <w:multiLevelType w:val="hybridMultilevel"/>
    <w:tmpl w:val="85FC8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ExMTA1srC0MDVX0lEKTi0uzszPAykwrAUAgyvDciwAAAA="/>
  </w:docVars>
  <w:rsids>
    <w:rsidRoot w:val="00FB2DE2"/>
    <w:rsid w:val="00003721"/>
    <w:rsid w:val="001605EA"/>
    <w:rsid w:val="005810F0"/>
    <w:rsid w:val="005A2B04"/>
    <w:rsid w:val="00743CC5"/>
    <w:rsid w:val="00A25BFA"/>
    <w:rsid w:val="00A2784C"/>
    <w:rsid w:val="00CE0CDD"/>
    <w:rsid w:val="00D45E15"/>
    <w:rsid w:val="00F146DC"/>
    <w:rsid w:val="00FB2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52EAD"/>
  <w15:docId w15:val="{E05335D3-924E-43E4-A493-5C59073B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2D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2D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B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BF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PPY COMPUTER</dc:creator>
  <cp:lastModifiedBy>Sastrawan Sastrawan</cp:lastModifiedBy>
  <cp:revision>2</cp:revision>
  <cp:lastPrinted>2020-11-25T05:50:00Z</cp:lastPrinted>
  <dcterms:created xsi:type="dcterms:W3CDTF">2020-12-01T14:12:00Z</dcterms:created>
  <dcterms:modified xsi:type="dcterms:W3CDTF">2020-12-0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602406491</vt:i4>
  </property>
</Properties>
</file>